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16C03" w14:textId="77777777" w:rsidR="0088553A" w:rsidRDefault="0088553A" w:rsidP="00F17A6C">
      <w:pPr>
        <w:pStyle w:val="Title"/>
        <w:ind w:firstLine="0"/>
        <w:rPr>
          <w:rFonts w:ascii="Verdana" w:hAnsi="Verdana"/>
          <w:sz w:val="28"/>
          <w:lang w:val="en-GB"/>
        </w:rPr>
      </w:pPr>
    </w:p>
    <w:p w14:paraId="0918E2A7" w14:textId="658CFA76" w:rsidR="0077606D" w:rsidRDefault="0077606D" w:rsidP="00F17A6C">
      <w:pPr>
        <w:pStyle w:val="Title"/>
        <w:ind w:firstLine="0"/>
        <w:rPr>
          <w:rFonts w:ascii="Verdana" w:hAnsi="Verdana"/>
          <w:sz w:val="28"/>
          <w:lang w:val="en-GB"/>
        </w:rPr>
      </w:pPr>
      <w:r>
        <w:rPr>
          <w:rFonts w:ascii="Verdana" w:hAnsi="Verdana"/>
          <w:sz w:val="28"/>
          <w:lang w:val="en-GB"/>
        </w:rPr>
        <w:t>WORLD ROCK’N’ROLL CONFEDERATION</w:t>
      </w:r>
    </w:p>
    <w:p w14:paraId="1ABBC66F" w14:textId="77777777" w:rsidR="0077606D" w:rsidRDefault="0077606D" w:rsidP="00F17A6C">
      <w:pPr>
        <w:pStyle w:val="Title"/>
        <w:ind w:firstLine="0"/>
        <w:rPr>
          <w:rFonts w:ascii="Verdana" w:hAnsi="Verdana"/>
          <w:sz w:val="28"/>
          <w:lang w:val="en-GB"/>
        </w:rPr>
      </w:pPr>
      <w:r>
        <w:rPr>
          <w:rFonts w:ascii="Verdana" w:hAnsi="Verdana"/>
          <w:sz w:val="28"/>
          <w:lang w:val="en-GB"/>
        </w:rPr>
        <w:t>FORM OF PROXY</w:t>
      </w:r>
    </w:p>
    <w:p w14:paraId="30B858C8" w14:textId="07045AA9" w:rsidR="0077606D" w:rsidRDefault="0077606D" w:rsidP="00F17A6C">
      <w:pPr>
        <w:pStyle w:val="Heading1"/>
        <w:ind w:firstLine="0"/>
        <w:rPr>
          <w:rFonts w:ascii="Verdana" w:hAnsi="Verdana"/>
          <w:b w:val="0"/>
          <w:sz w:val="20"/>
          <w:lang w:val="en-GB"/>
        </w:rPr>
      </w:pPr>
      <w:r>
        <w:rPr>
          <w:rFonts w:ascii="Verdana" w:hAnsi="Verdana"/>
          <w:b w:val="0"/>
          <w:sz w:val="20"/>
          <w:lang w:val="en-GB"/>
        </w:rPr>
        <w:t xml:space="preserve">FOR THE </w:t>
      </w:r>
      <w:r w:rsidR="004A611F">
        <w:rPr>
          <w:rFonts w:ascii="Verdana" w:hAnsi="Verdana"/>
          <w:b w:val="0"/>
          <w:sz w:val="20"/>
          <w:lang w:val="en-GB"/>
        </w:rPr>
        <w:t xml:space="preserve">GENERAL </w:t>
      </w:r>
      <w:r>
        <w:rPr>
          <w:rFonts w:ascii="Verdana" w:hAnsi="Verdana"/>
          <w:b w:val="0"/>
          <w:sz w:val="20"/>
          <w:lang w:val="en-GB"/>
        </w:rPr>
        <w:t>MEETING OF THE MEMBERS OF</w:t>
      </w:r>
    </w:p>
    <w:p w14:paraId="2B32BCEF" w14:textId="77777777" w:rsidR="0077606D" w:rsidRPr="00A02A75" w:rsidRDefault="0077606D" w:rsidP="00F17A6C">
      <w:pPr>
        <w:jc w:val="center"/>
        <w:rPr>
          <w:rFonts w:ascii="Verdana" w:hAnsi="Verdana"/>
          <w:lang w:val="en-US"/>
        </w:rPr>
      </w:pPr>
      <w:r w:rsidRPr="00A02A75">
        <w:rPr>
          <w:rFonts w:ascii="Verdana" w:hAnsi="Verdana"/>
          <w:lang w:val="en-US"/>
        </w:rPr>
        <w:t>WORLD ROCK’N’ROLL CONFEDERATION</w:t>
      </w:r>
    </w:p>
    <w:p w14:paraId="5486F337" w14:textId="78D5E367" w:rsidR="0077606D" w:rsidRPr="00825C56" w:rsidRDefault="0077606D" w:rsidP="00F17A6C">
      <w:pPr>
        <w:jc w:val="center"/>
        <w:rPr>
          <w:rFonts w:ascii="Verdana" w:hAnsi="Verdana"/>
          <w:lang w:val="sl-SI"/>
        </w:rPr>
      </w:pPr>
      <w:r w:rsidRPr="00A02A75">
        <w:rPr>
          <w:rFonts w:ascii="Verdana" w:hAnsi="Verdana"/>
          <w:lang w:val="en-US"/>
        </w:rPr>
        <w:t xml:space="preserve">SCHEDULED TO BE HELD ON </w:t>
      </w:r>
      <w:r w:rsidR="00F17A6C">
        <w:rPr>
          <w:rFonts w:ascii="Verdana" w:hAnsi="Verdana"/>
          <w:lang w:val="en-US"/>
        </w:rPr>
        <w:t>March</w:t>
      </w:r>
      <w:r w:rsidR="004A611F">
        <w:rPr>
          <w:rFonts w:ascii="Verdana" w:hAnsi="Verdana"/>
          <w:lang w:val="en-US"/>
        </w:rPr>
        <w:t xml:space="preserve"> </w:t>
      </w:r>
      <w:r w:rsidR="0014567D">
        <w:rPr>
          <w:rFonts w:ascii="Verdana" w:hAnsi="Verdana"/>
          <w:lang w:val="en-US"/>
        </w:rPr>
        <w:t>12-13</w:t>
      </w:r>
      <w:r w:rsidR="004A611F">
        <w:rPr>
          <w:rFonts w:ascii="Verdana" w:hAnsi="Verdana"/>
          <w:lang w:val="en-US"/>
        </w:rPr>
        <w:t xml:space="preserve">, </w:t>
      </w:r>
      <w:proofErr w:type="gramStart"/>
      <w:r w:rsidR="004A611F">
        <w:rPr>
          <w:rFonts w:ascii="Verdana" w:hAnsi="Verdana"/>
          <w:lang w:val="en-US"/>
        </w:rPr>
        <w:t>202</w:t>
      </w:r>
      <w:r w:rsidR="00F17A6C">
        <w:rPr>
          <w:rFonts w:ascii="Verdana" w:hAnsi="Verdana"/>
          <w:lang w:val="en-US"/>
        </w:rPr>
        <w:t>2</w:t>
      </w:r>
      <w:proofErr w:type="gramEnd"/>
      <w:r w:rsidR="004A611F">
        <w:rPr>
          <w:rFonts w:ascii="Verdana" w:hAnsi="Verdana"/>
          <w:lang w:val="en-US"/>
        </w:rPr>
        <w:t xml:space="preserve"> IN </w:t>
      </w:r>
      <w:r w:rsidR="00F17A6C">
        <w:rPr>
          <w:rFonts w:ascii="Verdana" w:hAnsi="Verdana"/>
          <w:lang w:val="en-US"/>
        </w:rPr>
        <w:t>HELSINKI</w:t>
      </w:r>
      <w:r w:rsidR="004A611F">
        <w:rPr>
          <w:rFonts w:ascii="Verdana" w:hAnsi="Verdana"/>
          <w:lang w:val="en-US"/>
        </w:rPr>
        <w:t xml:space="preserve">, </w:t>
      </w:r>
      <w:r w:rsidR="00F17A6C">
        <w:rPr>
          <w:rFonts w:ascii="Verdana" w:hAnsi="Verdana"/>
          <w:lang w:val="en-US"/>
        </w:rPr>
        <w:t>FINLAND</w:t>
      </w:r>
    </w:p>
    <w:p w14:paraId="582D6F61" w14:textId="77777777" w:rsidR="0077606D" w:rsidRPr="00A02A75" w:rsidRDefault="0077606D" w:rsidP="00F17A6C">
      <w:pPr>
        <w:rPr>
          <w:rFonts w:ascii="Verdana" w:hAnsi="Verdana"/>
          <w:lang w:val="en-US"/>
        </w:rPr>
      </w:pPr>
    </w:p>
    <w:p w14:paraId="6216B361" w14:textId="77777777" w:rsidR="0077606D" w:rsidRDefault="0077606D" w:rsidP="00F17A6C">
      <w:pPr>
        <w:jc w:val="center"/>
        <w:rPr>
          <w:rFonts w:ascii="Verdana" w:hAnsi="Verdana"/>
          <w:b/>
          <w:lang w:val="en-GB"/>
        </w:rPr>
      </w:pPr>
      <w:r>
        <w:rPr>
          <w:rFonts w:ascii="Verdana" w:hAnsi="Verdana"/>
          <w:b/>
          <w:lang w:val="en-GB"/>
        </w:rPr>
        <w:t xml:space="preserve"> (Pursuant to §10 Point 1 article D of the WRRC</w:t>
      </w:r>
      <w:r>
        <w:rPr>
          <w:rFonts w:ascii="Verdana" w:hAnsi="Verdana"/>
          <w:b/>
          <w:i/>
          <w:lang w:val="en-GB"/>
        </w:rPr>
        <w:t xml:space="preserve"> Statutes</w:t>
      </w:r>
      <w:r>
        <w:rPr>
          <w:rFonts w:ascii="Verdana" w:hAnsi="Verdana"/>
          <w:b/>
          <w:lang w:val="en-GB"/>
        </w:rPr>
        <w:t>)</w:t>
      </w:r>
    </w:p>
    <w:p w14:paraId="1BEC7399" w14:textId="77777777" w:rsidR="0077606D" w:rsidRDefault="0077606D" w:rsidP="00F17A6C">
      <w:pPr>
        <w:jc w:val="center"/>
        <w:rPr>
          <w:rFonts w:ascii="Verdana" w:hAnsi="Verdana"/>
          <w:lang w:val="en-GB"/>
        </w:rPr>
      </w:pPr>
    </w:p>
    <w:p w14:paraId="591B6283" w14:textId="3F8A9DD7" w:rsidR="0077606D" w:rsidRDefault="0077606D" w:rsidP="0077606D">
      <w:pPr>
        <w:rPr>
          <w:rFonts w:ascii="Verdana" w:hAnsi="Verdana"/>
          <w:b/>
          <w:lang w:val="en-GB"/>
        </w:rPr>
      </w:pPr>
      <w:r>
        <w:rPr>
          <w:rFonts w:ascii="Verdana" w:hAnsi="Verdana"/>
          <w:b/>
          <w:lang w:val="en-GB"/>
        </w:rPr>
        <w:t xml:space="preserve">Please send this form by e-mail to the WRRC Office before </w:t>
      </w:r>
      <w:r w:rsidR="00F17A6C">
        <w:rPr>
          <w:rFonts w:ascii="Verdana" w:hAnsi="Verdana"/>
          <w:b/>
          <w:lang w:val="en-GB"/>
        </w:rPr>
        <w:t>February</w:t>
      </w:r>
      <w:r w:rsidR="004A611F">
        <w:rPr>
          <w:rFonts w:ascii="Verdana" w:hAnsi="Verdana"/>
          <w:b/>
          <w:lang w:val="en-GB"/>
        </w:rPr>
        <w:t xml:space="preserve"> 21, 2021</w:t>
      </w:r>
    </w:p>
    <w:p w14:paraId="0A9F22B2" w14:textId="77777777" w:rsidR="0077606D" w:rsidRDefault="0077606D" w:rsidP="0077606D">
      <w:pPr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ab/>
      </w:r>
    </w:p>
    <w:p w14:paraId="1602B7BF" w14:textId="77777777" w:rsidR="0077606D" w:rsidRPr="008D3280" w:rsidRDefault="0077606D" w:rsidP="0077606D">
      <w:pPr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ab/>
        <w:t>WRRC OFFICE</w:t>
      </w:r>
    </w:p>
    <w:p w14:paraId="014FCCE4" w14:textId="77777777" w:rsidR="0077606D" w:rsidRPr="008D3280" w:rsidRDefault="0077606D" w:rsidP="0077606D">
      <w:pPr>
        <w:rPr>
          <w:rFonts w:ascii="Verdana" w:hAnsi="Verdana"/>
          <w:lang w:val="en-GB"/>
        </w:rPr>
      </w:pPr>
      <w:r w:rsidRPr="008D3280">
        <w:rPr>
          <w:rFonts w:ascii="Verdana" w:hAnsi="Verdana"/>
          <w:lang w:val="en-GB"/>
        </w:rPr>
        <w:tab/>
      </w:r>
      <w:proofErr w:type="spellStart"/>
      <w:r w:rsidRPr="00A02A75">
        <w:rPr>
          <w:rFonts w:ascii="Verdana" w:hAnsi="Verdana"/>
          <w:lang w:val="en-GB"/>
        </w:rPr>
        <w:t>Vodnikovo</w:t>
      </w:r>
      <w:proofErr w:type="spellEnd"/>
      <w:r w:rsidRPr="00A02A75">
        <w:rPr>
          <w:rFonts w:ascii="Verdana" w:hAnsi="Verdana"/>
          <w:lang w:val="en-GB"/>
        </w:rPr>
        <w:t xml:space="preserve"> </w:t>
      </w:r>
      <w:proofErr w:type="spellStart"/>
      <w:r w:rsidRPr="00A02A75">
        <w:rPr>
          <w:rFonts w:ascii="Verdana" w:hAnsi="Verdana"/>
          <w:lang w:val="en-GB"/>
        </w:rPr>
        <w:t>naselje</w:t>
      </w:r>
      <w:proofErr w:type="spellEnd"/>
      <w:r w:rsidRPr="00A02A75">
        <w:rPr>
          <w:rFonts w:ascii="Verdana" w:hAnsi="Verdana"/>
          <w:lang w:val="en-GB"/>
        </w:rPr>
        <w:t xml:space="preserve"> 23</w:t>
      </w:r>
    </w:p>
    <w:p w14:paraId="6D740AA3" w14:textId="77777777" w:rsidR="0077606D" w:rsidRDefault="0077606D" w:rsidP="0077606D">
      <w:pPr>
        <w:rPr>
          <w:rFonts w:ascii="Verdana" w:hAnsi="Verdana"/>
          <w:lang w:val="en-GB"/>
        </w:rPr>
      </w:pPr>
      <w:r w:rsidRPr="008D3280">
        <w:rPr>
          <w:rFonts w:ascii="Verdana" w:hAnsi="Verdana"/>
          <w:lang w:val="en-GB"/>
        </w:rPr>
        <w:tab/>
      </w:r>
      <w:r>
        <w:rPr>
          <w:rFonts w:ascii="Verdana" w:hAnsi="Verdana"/>
          <w:lang w:val="en-GB"/>
        </w:rPr>
        <w:t>1000 Ljubljana</w:t>
      </w:r>
    </w:p>
    <w:p w14:paraId="17C8F7D2" w14:textId="77777777" w:rsidR="0077606D" w:rsidRPr="008D3280" w:rsidRDefault="0077606D" w:rsidP="0077606D">
      <w:pPr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ab/>
        <w:t>Slovenija</w:t>
      </w:r>
      <w:r w:rsidRPr="008D3280">
        <w:rPr>
          <w:rFonts w:ascii="Verdana" w:hAnsi="Verdana"/>
          <w:lang w:val="en-GB"/>
        </w:rPr>
        <w:tab/>
      </w:r>
      <w:r w:rsidRPr="008D3280">
        <w:rPr>
          <w:rFonts w:ascii="Verdana" w:hAnsi="Verdana"/>
          <w:lang w:val="en-GB"/>
        </w:rPr>
        <w:tab/>
      </w:r>
      <w:r w:rsidRPr="008D3280">
        <w:rPr>
          <w:rFonts w:ascii="Verdana" w:hAnsi="Verdana"/>
          <w:lang w:val="en-GB"/>
        </w:rPr>
        <w:tab/>
      </w:r>
      <w:r w:rsidRPr="008D3280">
        <w:rPr>
          <w:rFonts w:ascii="Verdana" w:hAnsi="Verdana"/>
          <w:lang w:val="en-GB"/>
        </w:rPr>
        <w:tab/>
      </w:r>
    </w:p>
    <w:p w14:paraId="5BFF0769" w14:textId="411AC4EE" w:rsidR="0077606D" w:rsidRDefault="0077606D" w:rsidP="0077606D">
      <w:pPr>
        <w:ind w:firstLine="708"/>
        <w:rPr>
          <w:rFonts w:ascii="Verdana" w:hAnsi="Verdana"/>
          <w:lang w:val="en-GB"/>
        </w:rPr>
      </w:pPr>
      <w:proofErr w:type="spellStart"/>
      <w:r>
        <w:rPr>
          <w:rFonts w:ascii="Verdana" w:hAnsi="Verdana"/>
          <w:lang w:val="en-GB"/>
        </w:rPr>
        <w:t>Email:info@wrrc.</w:t>
      </w:r>
      <w:r w:rsidR="00825C56">
        <w:rPr>
          <w:rFonts w:ascii="Verdana" w:hAnsi="Verdana"/>
          <w:lang w:val="en-GB"/>
        </w:rPr>
        <w:t>dance</w:t>
      </w:r>
      <w:proofErr w:type="spellEnd"/>
    </w:p>
    <w:p w14:paraId="61CC23FB" w14:textId="77777777" w:rsidR="0077606D" w:rsidRDefault="0077606D" w:rsidP="0077606D">
      <w:pPr>
        <w:rPr>
          <w:rFonts w:ascii="Verdana" w:hAnsi="Verdana"/>
          <w:lang w:val="en-GB"/>
        </w:rPr>
      </w:pPr>
    </w:p>
    <w:p w14:paraId="6F8D300B" w14:textId="6788670F" w:rsidR="0077606D" w:rsidRDefault="0077606D" w:rsidP="0077606D">
      <w:pPr>
        <w:pStyle w:val="BodyText2"/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 xml:space="preserve">or deliver this form personally to the WRRC before the beginning of </w:t>
      </w:r>
      <w:r w:rsidR="00C90955">
        <w:rPr>
          <w:rFonts w:ascii="Verdana" w:hAnsi="Verdana"/>
          <w:lang w:val="en-GB"/>
        </w:rPr>
        <w:t xml:space="preserve">the </w:t>
      </w:r>
      <w:r>
        <w:rPr>
          <w:rFonts w:ascii="Verdana" w:hAnsi="Verdana"/>
          <w:lang w:val="en-GB"/>
        </w:rPr>
        <w:t>20</w:t>
      </w:r>
      <w:r w:rsidR="00825C56">
        <w:rPr>
          <w:rFonts w:ascii="Verdana" w:hAnsi="Verdana"/>
          <w:lang w:val="en-GB"/>
        </w:rPr>
        <w:t>2</w:t>
      </w:r>
      <w:r w:rsidR="00C90955">
        <w:rPr>
          <w:rFonts w:ascii="Verdana" w:hAnsi="Verdana"/>
          <w:lang w:val="en-GB"/>
        </w:rPr>
        <w:t>2</w:t>
      </w:r>
      <w:r>
        <w:rPr>
          <w:rFonts w:ascii="Verdana" w:hAnsi="Verdana"/>
          <w:lang w:val="en-GB"/>
        </w:rPr>
        <w:t xml:space="preserve"> Annual General Meeting.</w:t>
      </w:r>
    </w:p>
    <w:p w14:paraId="16790A5D" w14:textId="77777777" w:rsidR="0077606D" w:rsidRDefault="0077606D" w:rsidP="0077606D">
      <w:pPr>
        <w:jc w:val="both"/>
        <w:rPr>
          <w:b/>
          <w:lang w:val="en-GB"/>
        </w:rPr>
      </w:pPr>
      <w:r>
        <w:rPr>
          <w:b/>
          <w:lang w:val="en-GB"/>
        </w:rPr>
        <w:tab/>
      </w:r>
    </w:p>
    <w:p w14:paraId="3C8F48B5" w14:textId="79FCC4E5" w:rsidR="0077606D" w:rsidRDefault="0077606D" w:rsidP="0077606D">
      <w:pPr>
        <w:rPr>
          <w:b/>
          <w:lang w:val="en-GB"/>
        </w:rPr>
      </w:pPr>
      <w:r>
        <w:rPr>
          <w:rFonts w:ascii="Verdana" w:hAnsi="Verdana"/>
          <w:noProof/>
          <w:lang w:val="sl-SI" w:eastAsia="sl-SI"/>
        </w:rPr>
        <mc:AlternateContent>
          <mc:Choice Requires="wpc">
            <w:drawing>
              <wp:anchor distT="0" distB="0" distL="114300" distR="114300" simplePos="0" relativeHeight="251659264" behindDoc="1" locked="0" layoutInCell="1" allowOverlap="1" wp14:anchorId="65EE7C06" wp14:editId="37B0C696">
                <wp:simplePos x="0" y="0"/>
                <wp:positionH relativeFrom="column">
                  <wp:posOffset>-111125</wp:posOffset>
                </wp:positionH>
                <wp:positionV relativeFrom="paragraph">
                  <wp:posOffset>127000</wp:posOffset>
                </wp:positionV>
                <wp:extent cx="6153032" cy="4469765"/>
                <wp:effectExtent l="19050" t="19050" r="38735" b="45085"/>
                <wp:wrapNone/>
                <wp:docPr id="1" name="Platno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57150" cap="flat" cmpd="thinThick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13027D" id="Platno 1" o:spid="_x0000_s1026" editas="canvas" style="position:absolute;margin-left:-8.75pt;margin-top:10pt;width:484.5pt;height:351.95pt;z-index:-251657216" coordsize="61525,446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1525;height:44697;visibility:visible;mso-wrap-style:square" stroked="t" strokeweight="4.5pt">
                  <v:fill o:detectmouseclick="t"/>
                  <v:stroke linestyle="thinThick"/>
                  <v:path o:connecttype="none"/>
                </v:shape>
              </v:group>
            </w:pict>
          </mc:Fallback>
        </mc:AlternateContent>
      </w:r>
    </w:p>
    <w:p w14:paraId="5FE52710" w14:textId="77777777" w:rsidR="0077606D" w:rsidRDefault="0077606D" w:rsidP="0077606D">
      <w:pPr>
        <w:rPr>
          <w:b/>
          <w:lang w:val="en-GB"/>
        </w:rPr>
      </w:pPr>
    </w:p>
    <w:p w14:paraId="5B429EDA" w14:textId="77777777" w:rsidR="00FB158A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The undersigned signatory of (NAME OF WRRC MEMBER) </w:t>
      </w:r>
    </w:p>
    <w:p w14:paraId="798E05AD" w14:textId="77777777" w:rsidR="006B3B6D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________________________________ hereby appoints (PROXY’S HOLDER’S NAME)</w:t>
      </w:r>
      <w:r w:rsidR="006B3B6D">
        <w:rPr>
          <w:rFonts w:ascii="Verdana" w:hAnsi="Verdana"/>
          <w:b/>
          <w:sz w:val="16"/>
          <w:lang w:val="en-GB"/>
        </w:rPr>
        <w:t xml:space="preserve"> </w:t>
      </w:r>
    </w:p>
    <w:p w14:paraId="22328A11" w14:textId="77777777" w:rsidR="00622DFB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_______________________________________, or in his absence </w:t>
      </w:r>
    </w:p>
    <w:p w14:paraId="53354E5B" w14:textId="77777777" w:rsidR="00622DFB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(ALTERNATE PROXY HOLDER’S NAME) ________________________________________ </w:t>
      </w:r>
    </w:p>
    <w:p w14:paraId="44BA86D0" w14:textId="77777777" w:rsidR="00622DFB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as the proxy holder for and on behalf of (NAME OF WRRC MEMBER) </w:t>
      </w:r>
    </w:p>
    <w:p w14:paraId="265C1D8F" w14:textId="77777777" w:rsidR="00622DFB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_______________________________________ </w:t>
      </w:r>
    </w:p>
    <w:p w14:paraId="33E47845" w14:textId="77777777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to attend, act and vote for and on behalf of (NAME OF WRRC MEMBER)</w:t>
      </w:r>
    </w:p>
    <w:p w14:paraId="56CD3CEB" w14:textId="77777777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 __________________________________ </w:t>
      </w:r>
    </w:p>
    <w:p w14:paraId="0CC7284A" w14:textId="77777777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at the above meeting and at any adjournments thereof, to the same extent and with the same</w:t>
      </w:r>
    </w:p>
    <w:p w14:paraId="7B9A670D" w14:textId="4F6167A3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powers as if the authorized Delegate of (NAME OF WRRC MEMBER)</w:t>
      </w:r>
      <w:r w:rsidR="00EA152C">
        <w:rPr>
          <w:rFonts w:ascii="Verdana" w:hAnsi="Verdana"/>
          <w:b/>
          <w:sz w:val="16"/>
          <w:lang w:val="en-GB"/>
        </w:rPr>
        <w:t xml:space="preserve"> </w:t>
      </w:r>
    </w:p>
    <w:p w14:paraId="17CD9C0F" w14:textId="77777777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________________________________________________</w:t>
      </w:r>
    </w:p>
    <w:p w14:paraId="75186C72" w14:textId="66D1C05D" w:rsidR="0077606D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were present at the said meeting or any adjournment thereof.</w:t>
      </w:r>
    </w:p>
    <w:p w14:paraId="4505573C" w14:textId="77777777" w:rsidR="0077606D" w:rsidRDefault="0077606D" w:rsidP="0077606D">
      <w:pPr>
        <w:spacing w:line="480" w:lineRule="auto"/>
        <w:rPr>
          <w:rFonts w:ascii="Verdana" w:hAnsi="Verdana"/>
          <w:b/>
          <w:sz w:val="16"/>
          <w:lang w:val="en-GB"/>
        </w:rPr>
      </w:pPr>
    </w:p>
    <w:p w14:paraId="78F08284" w14:textId="77777777" w:rsidR="0077606D" w:rsidRDefault="0077606D" w:rsidP="0077606D">
      <w:pPr>
        <w:pStyle w:val="Heading2"/>
        <w:spacing w:line="480" w:lineRule="auto"/>
        <w:rPr>
          <w:rFonts w:ascii="Verdana" w:hAnsi="Verdana"/>
          <w:sz w:val="16"/>
          <w:lang w:val="en-GB"/>
        </w:rPr>
      </w:pPr>
      <w:r>
        <w:rPr>
          <w:rFonts w:ascii="Verdana" w:hAnsi="Verdana"/>
          <w:sz w:val="16"/>
          <w:lang w:val="en-GB"/>
        </w:rPr>
        <w:t>Signature of Authorized Signatory _____________________________________________</w:t>
      </w:r>
    </w:p>
    <w:p w14:paraId="582D96D3" w14:textId="77777777" w:rsidR="0077606D" w:rsidRDefault="0077606D" w:rsidP="0077606D">
      <w:pPr>
        <w:spacing w:line="480" w:lineRule="auto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Printed Name _____________________________________________________________</w:t>
      </w:r>
    </w:p>
    <w:p w14:paraId="67FFFB82" w14:textId="77777777" w:rsidR="0077606D" w:rsidRDefault="0077606D" w:rsidP="0077606D">
      <w:pPr>
        <w:spacing w:line="480" w:lineRule="auto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Address __________________________________________________________________</w:t>
      </w:r>
    </w:p>
    <w:p w14:paraId="6260A8C7" w14:textId="77777777" w:rsidR="0077606D" w:rsidRDefault="0077606D" w:rsidP="0077606D">
      <w:pPr>
        <w:spacing w:line="480" w:lineRule="auto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Date</w:t>
      </w:r>
    </w:p>
    <w:sectPr w:rsidR="0077606D" w:rsidSect="00463EC4">
      <w:headerReference w:type="default" r:id="rId7"/>
      <w:footerReference w:type="default" r:id="rId8"/>
      <w:headerReference w:type="first" r:id="rId9"/>
      <w:footerReference w:type="first" r:id="rId10"/>
      <w:pgSz w:w="11900" w:h="16840"/>
      <w:pgMar w:top="0" w:right="850" w:bottom="1134" w:left="1275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C86C3" w14:textId="77777777" w:rsidR="002B755C" w:rsidRDefault="002B755C" w:rsidP="0016414C">
      <w:r>
        <w:separator/>
      </w:r>
    </w:p>
  </w:endnote>
  <w:endnote w:type="continuationSeparator" w:id="0">
    <w:p w14:paraId="3D7811D1" w14:textId="77777777" w:rsidR="002B755C" w:rsidRDefault="002B755C" w:rsidP="001641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C3FF5" w14:textId="60B83A63" w:rsidR="00463EC4" w:rsidRDefault="00463EC4" w:rsidP="00463EC4">
    <w:pPr>
      <w:pStyle w:val="Footer"/>
      <w:ind w:left="-1275"/>
    </w:pPr>
    <w:r>
      <w:rPr>
        <w:noProof/>
        <w:lang w:val="sl-SI" w:eastAsia="sl-SI"/>
      </w:rPr>
      <w:drawing>
        <wp:inline distT="0" distB="0" distL="0" distR="0" wp14:anchorId="16A4E27A" wp14:editId="5391BB57">
          <wp:extent cx="8430551" cy="243840"/>
          <wp:effectExtent l="0" t="0" r="2540" b="10160"/>
          <wp:docPr id="5" name="Рисунок 5" descr="../Desktop/diploma-0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Desktop/diploma-0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430551" cy="243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09D87" w14:textId="54D057CA" w:rsidR="004826BE" w:rsidRDefault="004826BE" w:rsidP="004826BE">
    <w:pPr>
      <w:pStyle w:val="Footer"/>
      <w:ind w:hanging="1275"/>
    </w:pPr>
    <w:r>
      <w:rPr>
        <w:noProof/>
        <w:lang w:val="sl-SI" w:eastAsia="sl-SI"/>
      </w:rPr>
      <w:drawing>
        <wp:inline distT="0" distB="0" distL="0" distR="0" wp14:anchorId="7172FB8B" wp14:editId="001CC27D">
          <wp:extent cx="7992087" cy="231140"/>
          <wp:effectExtent l="0" t="0" r="9525" b="0"/>
          <wp:docPr id="13" name="Рисунок 13" descr="../Desktop/diploma-0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Desktop/diploma-0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494503" cy="245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8735F" w14:textId="77777777" w:rsidR="002B755C" w:rsidRDefault="002B755C" w:rsidP="0016414C">
      <w:r>
        <w:separator/>
      </w:r>
    </w:p>
  </w:footnote>
  <w:footnote w:type="continuationSeparator" w:id="0">
    <w:p w14:paraId="20A4CF3D" w14:textId="77777777" w:rsidR="002B755C" w:rsidRDefault="002B755C" w:rsidP="001641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C25DF" w14:textId="77777777" w:rsidR="0016414C" w:rsidRDefault="00A74D7A" w:rsidP="0016414C">
    <w:pPr>
      <w:pStyle w:val="Header"/>
      <w:ind w:left="-426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588696" wp14:editId="082FF8E5">
              <wp:simplePos x="0" y="0"/>
              <wp:positionH relativeFrom="column">
                <wp:posOffset>1184910</wp:posOffset>
              </wp:positionH>
              <wp:positionV relativeFrom="paragraph">
                <wp:posOffset>235585</wp:posOffset>
              </wp:positionV>
              <wp:extent cx="7658735" cy="45719"/>
              <wp:effectExtent l="0" t="0" r="12065" b="5715"/>
              <wp:wrapNone/>
              <wp:docPr id="4" name="Прямоугольник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7658735" cy="45719"/>
                      </a:xfrm>
                      <a:prstGeom prst="rect">
                        <a:avLst/>
                      </a:prstGeom>
                      <a:solidFill>
                        <a:srgbClr val="C9544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D6A52C" id="Прямоугольник 4" o:spid="_x0000_s1026" style="position:absolute;margin-left:93.3pt;margin-top:18.55pt;width:603.05pt;height:3.6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" fillcolor="#c95442" stroked="f" strokeweight="1pt"/>
          </w:pict>
        </mc:Fallback>
      </mc:AlternateContent>
    </w:r>
    <w:r>
      <w:rPr>
        <w:noProof/>
        <w:lang w:val="sl-SI" w:eastAsia="sl-SI"/>
      </w:rPr>
      <w:drawing>
        <wp:inline distT="0" distB="0" distL="0" distR="0" wp14:anchorId="336C18D9" wp14:editId="55020463">
          <wp:extent cx="1308100" cy="596900"/>
          <wp:effectExtent l="0" t="0" r="12700" b="12700"/>
          <wp:docPr id="11" name="Рисунок 11" descr="/Users/graphinfographicsolutions/Desktop/wrrc_brandbook/blanc/logo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/Users/graphinfographicsolutions/Desktop/wrrc_brandbook/blanc/logo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3A361" w14:textId="739E2F24" w:rsidR="004826BE" w:rsidRDefault="004F30FF" w:rsidP="004826BE">
    <w:pPr>
      <w:pStyle w:val="Header"/>
      <w:ind w:left="-1275"/>
    </w:pPr>
    <w:r>
      <w:rPr>
        <w:noProof/>
        <w:lang w:eastAsia="ru-RU"/>
      </w:rPr>
      <w:drawing>
        <wp:inline distT="0" distB="0" distL="0" distR="0" wp14:anchorId="16837B0E" wp14:editId="18B2F1DE">
          <wp:extent cx="7545912" cy="1478280"/>
          <wp:effectExtent l="0" t="0" r="0" b="7620"/>
          <wp:docPr id="2" name="Рисунок 1" descr="../Desktop/wrrc_brandbook/09986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esktop/wrrc_brandbook/09986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4307" cy="1487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TAxNze2NDOzNDVR0lEKTi0uzszPAykwqgUAllK+YCwAAAA="/>
  </w:docVars>
  <w:rsids>
    <w:rsidRoot w:val="0016414C"/>
    <w:rsid w:val="000021B8"/>
    <w:rsid w:val="00005526"/>
    <w:rsid w:val="000516A0"/>
    <w:rsid w:val="000B41A5"/>
    <w:rsid w:val="0014567D"/>
    <w:rsid w:val="0016414C"/>
    <w:rsid w:val="00214095"/>
    <w:rsid w:val="00221137"/>
    <w:rsid w:val="0024047D"/>
    <w:rsid w:val="002A5CB0"/>
    <w:rsid w:val="002B755C"/>
    <w:rsid w:val="00382B15"/>
    <w:rsid w:val="004116AD"/>
    <w:rsid w:val="0043585E"/>
    <w:rsid w:val="00446308"/>
    <w:rsid w:val="00463EC4"/>
    <w:rsid w:val="004826BE"/>
    <w:rsid w:val="00490A2A"/>
    <w:rsid w:val="004979DF"/>
    <w:rsid w:val="004A611F"/>
    <w:rsid w:val="004F30FF"/>
    <w:rsid w:val="00544651"/>
    <w:rsid w:val="0055463C"/>
    <w:rsid w:val="005F61BA"/>
    <w:rsid w:val="0060397D"/>
    <w:rsid w:val="006130E8"/>
    <w:rsid w:val="00621D33"/>
    <w:rsid w:val="00622DFB"/>
    <w:rsid w:val="00633832"/>
    <w:rsid w:val="006811DE"/>
    <w:rsid w:val="006B3B6D"/>
    <w:rsid w:val="006F63CE"/>
    <w:rsid w:val="00713206"/>
    <w:rsid w:val="00771058"/>
    <w:rsid w:val="0077606D"/>
    <w:rsid w:val="007909C1"/>
    <w:rsid w:val="007A127A"/>
    <w:rsid w:val="007C0134"/>
    <w:rsid w:val="00825C56"/>
    <w:rsid w:val="0088553A"/>
    <w:rsid w:val="008A1A9A"/>
    <w:rsid w:val="008A2548"/>
    <w:rsid w:val="009D6865"/>
    <w:rsid w:val="00A02A75"/>
    <w:rsid w:val="00A74D7A"/>
    <w:rsid w:val="00A850EE"/>
    <w:rsid w:val="00B206D9"/>
    <w:rsid w:val="00B8779E"/>
    <w:rsid w:val="00BB2B10"/>
    <w:rsid w:val="00C63521"/>
    <w:rsid w:val="00C90955"/>
    <w:rsid w:val="00CC5B63"/>
    <w:rsid w:val="00D177D9"/>
    <w:rsid w:val="00D17C52"/>
    <w:rsid w:val="00D477F8"/>
    <w:rsid w:val="00D71837"/>
    <w:rsid w:val="00DB5C3F"/>
    <w:rsid w:val="00DF6632"/>
    <w:rsid w:val="00E3011A"/>
    <w:rsid w:val="00E61F71"/>
    <w:rsid w:val="00EA152C"/>
    <w:rsid w:val="00F17A6C"/>
    <w:rsid w:val="00F96DF2"/>
    <w:rsid w:val="00FB158A"/>
    <w:rsid w:val="00FD3D0B"/>
    <w:rsid w:val="00FF1FB8"/>
    <w:rsid w:val="00FF4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4120B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7606D"/>
    <w:pPr>
      <w:keepNext/>
      <w:ind w:firstLine="708"/>
      <w:jc w:val="center"/>
      <w:outlineLvl w:val="0"/>
    </w:pPr>
    <w:rPr>
      <w:rFonts w:ascii="Times New Roman" w:eastAsia="Times New Roman" w:hAnsi="Times New Roman" w:cs="Times New Roman"/>
      <w:b/>
      <w:szCs w:val="20"/>
      <w:lang w:val="es-ES" w:eastAsia="es-ES"/>
    </w:rPr>
  </w:style>
  <w:style w:type="paragraph" w:styleId="Heading2">
    <w:name w:val="heading 2"/>
    <w:basedOn w:val="Normal"/>
    <w:next w:val="Normal"/>
    <w:link w:val="Heading2Char"/>
    <w:qFormat/>
    <w:rsid w:val="0077606D"/>
    <w:pPr>
      <w:keepNext/>
      <w:outlineLvl w:val="1"/>
    </w:pPr>
    <w:rPr>
      <w:rFonts w:ascii="Times New Roman" w:eastAsia="Times New Roman" w:hAnsi="Times New Roman" w:cs="Times New Roman"/>
      <w:b/>
      <w:sz w:val="20"/>
      <w:szCs w:val="20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414C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414C"/>
  </w:style>
  <w:style w:type="paragraph" w:styleId="Footer">
    <w:name w:val="footer"/>
    <w:basedOn w:val="Normal"/>
    <w:link w:val="FooterChar"/>
    <w:uiPriority w:val="99"/>
    <w:unhideWhenUsed/>
    <w:rsid w:val="0016414C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414C"/>
  </w:style>
  <w:style w:type="paragraph" w:customStyle="1" w:styleId="TxBrc6">
    <w:name w:val="TxBr_c6"/>
    <w:basedOn w:val="Normal"/>
    <w:rsid w:val="00221137"/>
    <w:pPr>
      <w:widowControl w:val="0"/>
      <w:jc w:val="center"/>
    </w:pPr>
    <w:rPr>
      <w:rFonts w:ascii="Times New Roman" w:eastAsia="Times New Roman" w:hAnsi="Times New Roman" w:cs="Times New Roman"/>
      <w:snapToGrid w:val="0"/>
      <w:szCs w:val="20"/>
      <w:lang w:val="de-DE" w:eastAsia="de-DE"/>
    </w:rPr>
  </w:style>
  <w:style w:type="character" w:styleId="Hyperlink">
    <w:name w:val="Hyperlink"/>
    <w:basedOn w:val="DefaultParagraphFont"/>
    <w:uiPriority w:val="99"/>
    <w:unhideWhenUsed/>
    <w:rsid w:val="00221137"/>
    <w:rPr>
      <w:color w:val="0000FF"/>
      <w:u w:val="single"/>
    </w:rPr>
  </w:style>
  <w:style w:type="table" w:styleId="TableGrid">
    <w:name w:val="Table Grid"/>
    <w:basedOn w:val="TableNormal"/>
    <w:uiPriority w:val="39"/>
    <w:rsid w:val="006811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77606D"/>
    <w:rPr>
      <w:rFonts w:ascii="Times New Roman" w:eastAsia="Times New Roman" w:hAnsi="Times New Roman" w:cs="Times New Roman"/>
      <w:b/>
      <w:szCs w:val="20"/>
      <w:lang w:val="es-ES" w:eastAsia="es-ES"/>
    </w:rPr>
  </w:style>
  <w:style w:type="character" w:customStyle="1" w:styleId="Heading2Char">
    <w:name w:val="Heading 2 Char"/>
    <w:basedOn w:val="DefaultParagraphFont"/>
    <w:link w:val="Heading2"/>
    <w:rsid w:val="0077606D"/>
    <w:rPr>
      <w:rFonts w:ascii="Times New Roman" w:eastAsia="Times New Roman" w:hAnsi="Times New Roman" w:cs="Times New Roman"/>
      <w:b/>
      <w:sz w:val="20"/>
      <w:szCs w:val="20"/>
      <w:lang w:val="es-ES" w:eastAsia="es-ES"/>
    </w:rPr>
  </w:style>
  <w:style w:type="paragraph" w:styleId="Title">
    <w:name w:val="Title"/>
    <w:basedOn w:val="Normal"/>
    <w:link w:val="TitleChar"/>
    <w:qFormat/>
    <w:rsid w:val="0077606D"/>
    <w:pPr>
      <w:ind w:firstLine="708"/>
      <w:jc w:val="center"/>
    </w:pPr>
    <w:rPr>
      <w:rFonts w:ascii="Times New Roman" w:eastAsia="Times New Roman" w:hAnsi="Times New Roman" w:cs="Times New Roman"/>
      <w:b/>
      <w:sz w:val="32"/>
      <w:szCs w:val="20"/>
      <w:lang w:val="es-ES" w:eastAsia="es-ES"/>
    </w:rPr>
  </w:style>
  <w:style w:type="character" w:customStyle="1" w:styleId="TitleChar">
    <w:name w:val="Title Char"/>
    <w:basedOn w:val="DefaultParagraphFont"/>
    <w:link w:val="Title"/>
    <w:rsid w:val="0077606D"/>
    <w:rPr>
      <w:rFonts w:ascii="Times New Roman" w:eastAsia="Times New Roman" w:hAnsi="Times New Roman" w:cs="Times New Roman"/>
      <w:b/>
      <w:sz w:val="32"/>
      <w:szCs w:val="20"/>
      <w:lang w:val="es-ES" w:eastAsia="es-ES"/>
    </w:rPr>
  </w:style>
  <w:style w:type="paragraph" w:styleId="BodyText2">
    <w:name w:val="Body Text 2"/>
    <w:basedOn w:val="Normal"/>
    <w:link w:val="BodyText2Char"/>
    <w:rsid w:val="0077606D"/>
    <w:rPr>
      <w:rFonts w:ascii="Times New Roman" w:eastAsia="Times New Roman" w:hAnsi="Times New Roman" w:cs="Times New Roman"/>
      <w:b/>
      <w:sz w:val="20"/>
      <w:szCs w:val="20"/>
      <w:lang w:val="es-ES" w:eastAsia="es-ES"/>
    </w:rPr>
  </w:style>
  <w:style w:type="character" w:customStyle="1" w:styleId="BodyText2Char">
    <w:name w:val="Body Text 2 Char"/>
    <w:basedOn w:val="DefaultParagraphFont"/>
    <w:link w:val="BodyText2"/>
    <w:rsid w:val="0077606D"/>
    <w:rPr>
      <w:rFonts w:ascii="Times New Roman" w:eastAsia="Times New Roman" w:hAnsi="Times New Roman" w:cs="Times New Roman"/>
      <w:b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49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DF5F990-69AA-4105-A0A0-CF14720E8A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9</Words>
  <Characters>1257</Characters>
  <Application>Microsoft Office Word</Application>
  <DocSecurity>0</DocSecurity>
  <Lines>46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Живова Мария</dc:creator>
  <cp:keywords/>
  <dc:description/>
  <cp:lastModifiedBy>Krešimir Bosnar</cp:lastModifiedBy>
  <cp:revision>7</cp:revision>
  <cp:lastPrinted>2019-01-18T13:42:00Z</cp:lastPrinted>
  <dcterms:created xsi:type="dcterms:W3CDTF">2021-06-18T16:18:00Z</dcterms:created>
  <dcterms:modified xsi:type="dcterms:W3CDTF">2021-12-15T15:47:00Z</dcterms:modified>
</cp:coreProperties>
</file>